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Susquehanna - Trip 1 - Team 1</w:t>
      </w:r>
    </w:p>
    <w:p>
      <w:pPr>
        <w:pStyle w:val="BodyText"/>
      </w:pPr>
      <w:r>
        <w:t xml:space="preserve">Time to travel to first site: 01:16:00</w:t>
      </w:r>
    </w:p>
    <w:p>
      <w:pPr>
        <w:pStyle w:val="BodyText"/>
      </w:pPr>
      <w:r>
        <w:t xml:space="preserve">Trip total time: 00:33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3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1YOU0408_Youngs Lake (class B-unstratified)</w:t>
      </w:r>
    </w:p>
    <w:p>
      <w:pPr>
        <w:pStyle w:val="BodyText"/>
      </w:pPr>
      <w:r>
        <w:t xml:space="preserve">Access location: 42.8477191, -74.9256039 || Deep Hole: 42.84414,-74.92091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3:00:00 hours || Estimated time to travel to the next site: 00:3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bring letters to request access. Will need to go through cripple creek if can’t get access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3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1GOE0378_Goey Pond (class A-epi,hypo)</w:t>
      </w:r>
    </w:p>
    <w:p>
      <w:pPr>
        <w:pStyle w:val="BodyText"/>
      </w:pPr>
      <w:r>
        <w:t xml:space="preserve">Access location: 42.62697, -74.97619 || Deep Hole: 42.62579,-74.97406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6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3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1GIL0287_Gilbert Lake (class A-epi,hypo)</w:t>
      </w:r>
    </w:p>
    <w:p>
      <w:pPr>
        <w:pStyle w:val="BodyText"/>
      </w:pPr>
      <w:r>
        <w:t xml:space="preserve">Access location: 42.5777, -75.12675 || Deep Hole: 42.57874,-75.12655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email week before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3:00)</w:t>
      </w:r>
    </w:p>
    <w:p>
      <w:pPr>
        <w:pStyle w:val="BodyText"/>
      </w:pPr>
      <w:r>
        <w:t xml:space="preserve">UPS store, 5001 NY-23 Ste 3, Oneonta, NY 13820 ((607) 353-7932); last shipment is 4:30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0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Holiday Inn Express - 141 Courtyard Dr, Oneonta, NY 13820,Â (607) 684-2000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22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1ESI0262_East Sidney Lake (class B-epi,hypo)</w:t>
      </w:r>
    </w:p>
    <w:p>
      <w:pPr>
        <w:pStyle w:val="BodyText"/>
      </w:pPr>
      <w:r>
        <w:t xml:space="preserve">Access location: 42.32886, -75.22317 || Deep Hole: 42.32997,-75.22639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30:00 hours || Estimated time to travel to the next site: 00:49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2ROU0082_Round Pond (class B-unstratified)</w:t>
      </w:r>
    </w:p>
    <w:p>
      <w:pPr>
        <w:pStyle w:val="BodyText"/>
      </w:pPr>
      <w:r>
        <w:t xml:space="preserve">Access location: 42.399141, -75.8417139 || Deep Hole: 42.3996,-75.8392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43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at southwest corner of lake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2LLY5637_Lower Little York Lake (class B-unstratified)</w:t>
      </w:r>
    </w:p>
    <w:p>
      <w:pPr>
        <w:pStyle w:val="BodyText"/>
      </w:pPr>
      <w:r>
        <w:t xml:space="preserve">Access location: 42.691927, -76.1651864 || Deep Hole: 42.69205,-76.16388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1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Jennifer harter has offered access through her property - house with a blue roof. She said we could park on the driveway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UPS store, 14 N Franklin St, Cortland, NY 13045 ((800) 742-5877)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0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3 (total time needed for the day: 04:52:00)</w:t>
      </w:r>
    </w:p>
    <w:p>
      <w:pPr>
        <w:pStyle w:val="BodyText"/>
      </w:pPr>
      <w:r>
        <w:t xml:space="preserve">hotel in Cortland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41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3 (total time needed for the day: 04:52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Round Bathymetry (class B-unstratified)</w:t>
      </w:r>
    </w:p>
    <w:p>
      <w:pPr>
        <w:pStyle w:val="BodyText"/>
      </w:pPr>
      <w:r>
        <w:t xml:space="preserve">Access location: NA, NA || Deep Hole: NA,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2:1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fc324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inyurl.com/y5eku8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inyurl.com/y5eku8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0T16:57:07Z</dcterms:created>
  <dcterms:modified xsi:type="dcterms:W3CDTF">2019-06-10T16:57:07Z</dcterms:modified>
</cp:coreProperties>
</file>